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552024">
      <w:r w:rsidRPr="00552024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C9E3D" wp14:editId="429F3A30">
                <wp:simplePos x="0" y="0"/>
                <wp:positionH relativeFrom="margin">
                  <wp:posOffset>1649730</wp:posOffset>
                </wp:positionH>
                <wp:positionV relativeFrom="page">
                  <wp:posOffset>1212215</wp:posOffset>
                </wp:positionV>
                <wp:extent cx="4001770" cy="363220"/>
                <wp:effectExtent l="0" t="0" r="0" b="0"/>
                <wp:wrapSquare wrapText="bothSides"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177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2024" w:rsidRPr="007C1C2A" w:rsidRDefault="00552024" w:rsidP="0055202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Spikebal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®</w:t>
                            </w: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 xml:space="preserve"> Bounce &amp; Cat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99" o:spid="_x0000_s1026" type="#_x0000_t202" style="position:absolute;margin-left:129.9pt;margin-top:95.45pt;width:315.1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" filled="f" stroked="f">
                <v:textbox>
                  <w:txbxContent>
                    <w:p w:rsidR="00552024" w:rsidRPr="007C1C2A" w:rsidRDefault="00552024" w:rsidP="00552024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>Spikeball</w:t>
                      </w:r>
                      <w:r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>®</w:t>
                      </w: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 xml:space="preserve"> Bounce &amp; Catch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552024">
        <w:drawing>
          <wp:anchor distT="0" distB="0" distL="114300" distR="114300" simplePos="0" relativeHeight="251660288" behindDoc="0" locked="0" layoutInCell="1" allowOverlap="1" wp14:anchorId="105341E3" wp14:editId="65135E88">
            <wp:simplePos x="0" y="0"/>
            <wp:positionH relativeFrom="page">
              <wp:posOffset>4005580</wp:posOffset>
            </wp:positionH>
            <wp:positionV relativeFrom="page">
              <wp:posOffset>3338195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A0071C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552024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FBC1D1A" wp14:editId="5EB54642">
                <wp:simplePos x="0" y="0"/>
                <wp:positionH relativeFrom="column">
                  <wp:posOffset>274320</wp:posOffset>
                </wp:positionH>
                <wp:positionV relativeFrom="paragraph">
                  <wp:posOffset>1101725</wp:posOffset>
                </wp:positionV>
                <wp:extent cx="4145915" cy="1693619"/>
                <wp:effectExtent l="0" t="0" r="0" b="8255"/>
                <wp:wrapThrough wrapText="bothSides">
                  <wp:wrapPolygon edited="0">
                    <wp:start x="0" y="0"/>
                    <wp:lineTo x="0" y="3564"/>
                    <wp:lineTo x="132" y="21381"/>
                    <wp:lineTo x="21306" y="21381"/>
                    <wp:lineTo x="21438" y="2916"/>
                    <wp:lineTo x="10190" y="0"/>
                    <wp:lineTo x="0" y="0"/>
                  </wp:wrapPolygon>
                </wp:wrapThrough>
                <wp:docPr id="260" name="Group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5915" cy="1693619"/>
                          <a:chOff x="0" y="0"/>
                          <a:chExt cx="4145915" cy="1693619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Straight Connector 17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6985" y="303530"/>
                            <a:ext cx="4138930" cy="1390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5B2451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I will use accurat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osses with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ppropr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ate force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:rsidR="00552024" w:rsidRPr="002E2F38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 w:rsidRPr="00656CB7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describe the similarities and differences between the different types o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f bounces used in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oundnet</w:t>
                              </w:r>
                              <w:proofErr w:type="spellEnd"/>
                              <w:r w:rsidRPr="00656CB7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:rsidR="00552024" w:rsidRPr="002E2F38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tively engage in all practice tasks in order to improve my skill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-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elated fitness.</w:t>
                              </w:r>
                            </w:p>
                            <w:p w:rsidR="00552024" w:rsidRPr="002E2F38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make positive suggestions to my partner and group in order to help improve our performance.</w:t>
                              </w:r>
                            </w:p>
                            <w:p w:rsidR="00552024" w:rsidRDefault="00552024" w:rsidP="00552024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0" o:spid="_x0000_s1027" style="position:absolute;margin-left:21.6pt;margin-top:86.75pt;width:326.45pt;height:133.35pt;z-index:251661312" coordsize="4145915,1693619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">
                <v:shape id="Picture 12" o:spid="_x0000_s102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SQ&#10;4OPBAAAA2wAAAA8AAABkcnMvZG93bnJldi54bWxET0uLwjAQvgv+hzCCN031sEjXKCL4WGXxseJ5&#10;aMam2ExqE7X77zcLgrf5+J4znja2FA+qfeFYwaCfgCDOnC44V3D6WfRGIHxA1lg6JgW/5GE6abfG&#10;mGr35AM9jiEXMYR9igpMCFUqpc8MWfR9VxFH7uJqiyHCOpe6xmcMt6UcJsmHtFhwbDBY0dxQdj3e&#10;rYJmkH8tR9Xe3C4m2c2/V+ftZr9UqttpZp8gAjXhLX651zrOH8L/L/EAOfkD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ASQ4OPBAAAA2wAAAA8AAAAAAAAAAAAAAAAAnAIAAGRy&#10;cy9kb3ducmV2LnhtbFBLBQYAAAAABAAEAPcAAACKAwAAAAA=&#10;">
                  <v:imagedata r:id="rId11" o:title=""/>
                  <v:path arrowok="t"/>
                </v:shape>
                <v:line id="Straight Connector 17" o:spid="_x0000_s102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tXUR7cIAAADbAAAADwAAAGRycy9kb3ducmV2LnhtbERPTWvCQBC9F/oflil4KXXTHlTSbKSI&#10;QtFDMZGeh+w0myY7G7JbE/+9KxS8zeN9TraebCfONPjGsYLXeQKCuHK64VrBqdy9rED4gKyxc0wK&#10;LuRhnT8+ZJhqN/KRzkWoRQxhn6ICE0KfSukrQxb93PXEkftxg8UQ4VBLPeAYw20n35JkIS02HBsM&#10;9rQxVLXFn1Xgvr/k7qif99u+LYt2b8bfw6pWavY0fbyDCDSFu/jf/anj/CXcfokHyPwK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tXUR7cIAAADbAAAADwAAAAAAAAAAAAAA&#10;AAChAgAAZHJzL2Rvd25yZXYueG1sUEsFBgAAAAAEAAQA+QAAAJADAAAAAA==&#10;" strokecolor="#a0071c" strokeweight=".5pt"/>
                <v:shape id="Text Box 21" o:spid="_x0000_s1030" type="#_x0000_t202" style="position:absolute;left:6985;top:303530;width:4138930;height:139008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9oLrfwgAA&#10;ANsAAAAPAAAAZHJzL2Rvd25yZXYueG1sRI9Bi8IwFITvwv6H8ARvmigq2jXKoix4UtRdYW+P5tkW&#10;m5fSZG3990YQPA4z8w2zWLW2FDeqfeFYw3CgQBCnzhScafg5ffdnIHxANlg6Jg138rBafnQWmBjX&#10;8IFux5CJCGGfoIY8hCqR0qc5WfQDVxFH7+JqiyHKOpOmxibCbSlHSk2lxYLjQo4VrXNKr8d/q+F3&#10;d/k7j9U+29hJ1bhWSbZzqXWv2359ggjUhnf41d4aDaMhPL/EHyCXD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P2gut/CAAAA2wAAAA8AAAAAAAAAAAAAAAAAlwIAAGRycy9kb3du&#10;cmV2LnhtbFBLBQYAAAAABAAEAPUAAACGAwAAAAA=&#10;" filled="f" stroked="f">
                  <v:textbox>
                    <w:txbxContent>
                      <w:p w:rsidR="00552024" w:rsidRPr="005B2451" w:rsidRDefault="00552024" w:rsidP="00552024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I will use accurat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tosses with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ppropr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ate force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.</w:t>
                        </w:r>
                      </w:p>
                      <w:p w:rsidR="00552024" w:rsidRPr="002E2F38" w:rsidRDefault="00552024" w:rsidP="00552024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 w:rsidRPr="00656CB7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describe the similarities and differences between the different types o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f bounces used in </w:t>
                        </w:r>
                        <w:proofErr w:type="spellStart"/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oundnet</w:t>
                        </w:r>
                        <w:proofErr w:type="spellEnd"/>
                        <w:r w:rsidRPr="00656CB7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.</w:t>
                        </w:r>
                      </w:p>
                      <w:p w:rsidR="00552024" w:rsidRPr="002E2F38" w:rsidRDefault="00552024" w:rsidP="00552024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I will actively engage in all practice tasks in order to improve my skill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related fitness.</w:t>
                        </w:r>
                      </w:p>
                      <w:p w:rsidR="00552024" w:rsidRPr="002E2F38" w:rsidRDefault="00552024" w:rsidP="00552024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I will make positive suggestions to my partner and group in order to help improve our performance.</w:t>
                        </w:r>
                      </w:p>
                      <w:p w:rsidR="00552024" w:rsidRDefault="00552024" w:rsidP="00552024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2920824" wp14:editId="774F37B3">
                <wp:simplePos x="0" y="0"/>
                <wp:positionH relativeFrom="column">
                  <wp:posOffset>4617085</wp:posOffset>
                </wp:positionH>
                <wp:positionV relativeFrom="paragraph">
                  <wp:posOffset>1101725</wp:posOffset>
                </wp:positionV>
                <wp:extent cx="2343150" cy="1744980"/>
                <wp:effectExtent l="0" t="0" r="0" b="7620"/>
                <wp:wrapThrough wrapText="bothSides">
                  <wp:wrapPolygon edited="0">
                    <wp:start x="0" y="0"/>
                    <wp:lineTo x="0" y="3459"/>
                    <wp:lineTo x="234" y="21380"/>
                    <wp:lineTo x="21073" y="21380"/>
                    <wp:lineTo x="21307" y="3459"/>
                    <wp:lineTo x="21307" y="2830"/>
                    <wp:lineTo x="15220" y="0"/>
                    <wp:lineTo x="0" y="0"/>
                  </wp:wrapPolygon>
                </wp:wrapThrough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150" cy="1744980"/>
                          <a:chOff x="0" y="0"/>
                          <a:chExt cx="2343752" cy="174498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Straight Connector 3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0" y="301625"/>
                            <a:ext cx="2343752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5B2451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ccurate Bounce</w:t>
                              </w:r>
                            </w:p>
                            <w:p w:rsidR="00552024" w:rsidRPr="002D7F8B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ppropriate Force</w:t>
                              </w:r>
                            </w:p>
                            <w:p w:rsidR="00552024" w:rsidRPr="002E2F38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eady to Catch</w:t>
                              </w:r>
                            </w:p>
                            <w:p w:rsidR="00552024" w:rsidRPr="005B2451" w:rsidRDefault="00552024" w:rsidP="00552024"/>
                            <w:p w:rsidR="00552024" w:rsidRDefault="00552024" w:rsidP="00552024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" o:spid="_x0000_s1031" style="position:absolute;margin-left:363.55pt;margin-top:86.75pt;width:184.5pt;height:137.4pt;z-index:251662336" coordsize="2343752,17449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">
                <v:shape id="Picture 2" o:spid="_x0000_s1032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DgH&#10;o4DBAAAA2gAAAA8AAABkcnMvZG93bnJldi54bWxEj81qwzAQhO+BvIPYQG+xnIBL61oJJVC319jt&#10;fWutf7C1MpbsuG9fBQo9DjPzDZOdVzOIhSbXWVZwiGIQxJXVHTcKPsu3/RMI55E1DpZJwQ85OJ+2&#10;mwxTbW98paXwjQgQdikqaL0fUyld1ZJBF9mROHi1nQz6IKdG6glvAW4GeYzjR2mw47DQ4kiXlqq+&#10;mI2CJb/k73NZ1t8JPefJQfZfco6Vetitry8gPK3+P/zX/tAKjnC/Em6APP0C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DgHo4DBAAAA2gAAAA8AAAAAAAAAAAAAAAAAnAIAAGRy&#10;cy9kb3ducmV2LnhtbFBLBQYAAAAABAAEAPcAAACKAwAAAAA=&#10;">
                  <v:imagedata r:id="rId13" o:title=""/>
                  <v:path arrowok="t"/>
                </v:shape>
                <v:line id="Straight Connector 3" o:spid="_x0000_s1033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ymyaX8IAAADaAAAADwAAAGRycy9kb3ducmV2LnhtbESPQWvCQBSE70L/w/IKXqRuWqFIdBUR&#10;haIHMUrPj+wzG5N9G7JbE/+9Kwg9DjPzDTNf9rYWN2p96VjB5zgBQZw7XXKh4HzafkxB+ICssXZM&#10;Cu7kYbl4G8wx1a7jI92yUIgIYZ+iAhNCk0rpc0MW/dg1xNG7uNZiiLItpG6xi3Bby68k+ZYWS44L&#10;BhtaG8qr7M8qcL8HuT3q0W7TVKes2pnuup8WSg3f+9UMRKA+/Idf7R+tYALPK/EGyMUD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ymyaX8IAAADaAAAADwAAAAAAAAAAAAAA&#10;AAChAgAAZHJzL2Rvd25yZXYueG1sUEsFBgAAAAAEAAQA+QAAAJADAAAAAA==&#10;" strokecolor="#a0071c" strokeweight=".5pt"/>
                <v:shape id="Text Box 4" o:spid="_x0000_s1034" type="#_x0000_t202" style="position:absolute;top:301625;width:2343752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aNpDHwQAA&#10;ANoAAAAPAAAAZHJzL2Rvd25yZXYueG1sRI9Pi8IwFMTvgt8hPMGbJoqKW40iirAnF//swt4ezbMt&#10;Ni+libb77TeC4HGYmd8wy3VrS/Gg2heONYyGCgRx6kzBmYbLeT+Yg/AB2WDpmDT8kYf1qttZYmJc&#10;w0d6nEImIoR9ghryEKpESp/mZNEPXUUcvaurLYYo60yaGpsIt6UcKzWTFguOCzlWtM0pvZ3uVsP3&#10;4fr7M1Ff2c5Oq8a1SrL9kFr3e+1mASJQG97hV/vTaJjA80q8AXL1D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2jaQx8EAAADaAAAADwAAAAAAAAAAAAAAAACXAgAAZHJzL2Rvd25y&#10;ZXYueG1sUEsFBgAAAAAEAAQA9QAAAIUDAAAAAA==&#10;" filled="f" stroked="f">
                  <v:textbox>
                    <w:txbxContent>
                      <w:p w:rsidR="00552024" w:rsidRPr="005B2451" w:rsidRDefault="00552024" w:rsidP="00552024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ccurate Bounce</w:t>
                        </w:r>
                      </w:p>
                      <w:p w:rsidR="00552024" w:rsidRPr="002D7F8B" w:rsidRDefault="00552024" w:rsidP="00552024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ppropriate Force</w:t>
                        </w:r>
                      </w:p>
                      <w:p w:rsidR="00552024" w:rsidRPr="002E2F38" w:rsidRDefault="00552024" w:rsidP="00552024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eady to Catch</w:t>
                        </w:r>
                      </w:p>
                      <w:p w:rsidR="00552024" w:rsidRPr="005B2451" w:rsidRDefault="00552024" w:rsidP="00552024"/>
                      <w:p w:rsidR="00552024" w:rsidRDefault="00552024" w:rsidP="00552024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0A7420C" wp14:editId="7B9D8359">
                <wp:simplePos x="0" y="0"/>
                <wp:positionH relativeFrom="column">
                  <wp:posOffset>274320</wp:posOffset>
                </wp:positionH>
                <wp:positionV relativeFrom="paragraph">
                  <wp:posOffset>2976245</wp:posOffset>
                </wp:positionV>
                <wp:extent cx="6875780" cy="5762979"/>
                <wp:effectExtent l="0" t="0" r="7620" b="3175"/>
                <wp:wrapThrough wrapText="bothSides">
                  <wp:wrapPolygon edited="0">
                    <wp:start x="0" y="0"/>
                    <wp:lineTo x="0" y="1142"/>
                    <wp:lineTo x="160" y="21517"/>
                    <wp:lineTo x="21385" y="21517"/>
                    <wp:lineTo x="21544" y="10949"/>
                    <wp:lineTo x="21065" y="10854"/>
                    <wp:lineTo x="10772" y="10663"/>
                    <wp:lineTo x="10852" y="1523"/>
                    <wp:lineTo x="9894" y="0"/>
                    <wp:lineTo x="0" y="0"/>
                  </wp:wrapPolygon>
                </wp:wrapThrough>
                <wp:docPr id="338" name="Group 3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5780" cy="5762979"/>
                          <a:chOff x="0" y="0"/>
                          <a:chExt cx="6875780" cy="5762979"/>
                        </a:xfrm>
                      </wpg:grpSpPr>
                      <wpg:grpSp>
                        <wpg:cNvPr id="280" name="Group 280"/>
                        <wpg:cNvGrpSpPr/>
                        <wpg:grpSpPr>
                          <a:xfrm>
                            <a:off x="0" y="0"/>
                            <a:ext cx="3508375" cy="2859405"/>
                            <a:chOff x="0" y="0"/>
                            <a:chExt cx="3508375" cy="2859405"/>
                          </a:xfrm>
                        </wpg:grpSpPr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33090" cy="25590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" name="Straight Connector 19"/>
                          <wps:cNvCnPr/>
                          <wps:spPr>
                            <a:xfrm>
                              <a:off x="0" y="274320"/>
                              <a:ext cx="3256280" cy="0"/>
                            </a:xfrm>
                            <a:prstGeom prst="line">
                              <a:avLst/>
                            </a:prstGeom>
                            <a:ln w="6350" cmpd="sng">
                              <a:solidFill>
                                <a:srgbClr val="A0071C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29845" y="340995"/>
                              <a:ext cx="3478530" cy="25184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ma14="http://schemas.microsoft.com/office/mac/drawingml/2011/main"/>
                              </a:ext>
                            </a:ex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52024" w:rsidRDefault="00552024" w:rsidP="00552024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Equipment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6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1 </w:t>
                                </w:r>
                                <w:proofErr w:type="spellStart"/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 and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2 </w:t>
                                </w: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ball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</w:t>
                                </w: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large cone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Task Tent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Bounce &amp; Catch Challenge Card per group of 4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students</w:t>
                                </w:r>
                              </w:p>
                              <w:p w:rsidR="00552024" w:rsidRPr="00F13CB6" w:rsidRDefault="00552024" w:rsidP="00552024">
                                <w:pPr>
                                  <w:pStyle w:val="Header"/>
                                  <w:ind w:left="360"/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</w:p>
                              <w:p w:rsidR="00552024" w:rsidRDefault="00552024" w:rsidP="00552024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Set-Up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552024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Set </w:t>
                                </w:r>
                                <w:proofErr w:type="spellStart"/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s up in a large activity area with plenty of room for vigorous activity.</w:t>
                                </w:r>
                              </w:p>
                              <w:p w:rsidR="00552024" w:rsidRPr="00A73CF4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AE2648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lace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2</w:t>
                                </w:r>
                                <w:r w:rsidRPr="00AE2648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AE2648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®</w:t>
                                </w:r>
                                <w:r w:rsidRPr="00AE2648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at each net.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Display 1 Bounce &amp; Catch Challenge Card at each net using a Task Tent and a cone.</w:t>
                                </w:r>
                              </w:p>
                              <w:p w:rsidR="00552024" w:rsidRPr="00656CB7" w:rsidRDefault="00552024" w:rsidP="00552024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air students and then send 2 pairs to each </w:t>
                                </w:r>
                                <w:proofErr w:type="spellStart"/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Spikeball</w:t>
                                </w:r>
                                <w:proofErr w:type="spellEnd"/>
                                <w:r w:rsidRPr="00656CB7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net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2" name="Text Box 32"/>
                        <wps:cNvSpPr txBox="1"/>
                        <wps:spPr>
                          <a:xfrm>
                            <a:off x="17780" y="2894965"/>
                            <a:ext cx="6858000" cy="286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Default="00552024" w:rsidP="00552024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It’s time to get introduced to the </w:t>
                              </w:r>
                              <w:proofErr w:type="spellStart"/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pikeball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®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Net that we’ll use to play </w:t>
                              </w:r>
                              <w:proofErr w:type="spellStart"/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oundnet</w:t>
                              </w:r>
                              <w:proofErr w:type="spellEnd"/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. </w:t>
                              </w:r>
                              <w:proofErr w:type="gramStart"/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is is a game of bounce and catch</w:t>
                              </w:r>
                              <w:proofErr w:type="gramEnd"/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ith 4 levels of play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e object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is to make different types of bounces for your partner to catch. Each level of play introduces a different type of bounce. This will teach us how the ball will react to and rebound off of the net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There will b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2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ets of partners per net. Alternate bounces with the other pair at your net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omplete 10 successful bounces at each level. Begin at level 1 when you hear the start signal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Level 1: Basic Bounces – bounce the ball back and forth directly to your partner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Level 2: High Bounce – use enough force and the correct trajectory to bounce the ball high off of the net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Level 3: Low Bounce – change the trajectory so that the bounce com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low off of the net.</w:t>
                              </w:r>
                            </w:p>
                            <w:p w:rsidR="00552024" w:rsidRPr="00656CB7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56CB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Level 4: Drop Bounce – limit the force and modify the trajectory so that the ball bounces low and drops to the floor close to the net.</w:t>
                              </w:r>
                            </w:p>
                            <w:p w:rsidR="00552024" w:rsidRPr="00656CB7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552024" w:rsidRPr="00DD404F" w:rsidRDefault="00552024" w:rsidP="00552024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:rsidR="00552024" w:rsidRPr="00F13CB6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rticipates with peers and demonstrates appropriate responses to self and group challenges.</w:t>
                              </w:r>
                            </w:p>
                            <w:p w:rsidR="00552024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monstrates the ability to follow and/or lead appropriately.</w:t>
                              </w:r>
                            </w:p>
                            <w:p w:rsidR="00552024" w:rsidRDefault="00552024" w:rsidP="00552024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with partner to develop a plan of action for improving challenge performance.</w:t>
                              </w:r>
                            </w:p>
                            <w:p w:rsidR="00552024" w:rsidRDefault="00552024" w:rsidP="00552024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:rsidR="00552024" w:rsidRPr="00461D28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:rsidR="00552024" w:rsidRPr="00437F5E" w:rsidRDefault="00552024" w:rsidP="00552024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8" o:spid="_x0000_s1035" style="position:absolute;margin-left:21.6pt;margin-top:234.35pt;width:541.4pt;height:453.8pt;z-index:251663360" coordsize="6875780,5762979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">
                <v:group id="Group 280" o:spid="_x0000_s1036" style="position:absolute;width:3508375;height:2859405" coordsize="3508375,2859405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/TL4esIAAADcAAAADwAA&#10;AAAAAAAAAAAAAACpAgAAZHJzL2Rvd25yZXYueG1sUEsFBgAAAAAEAAQA+gAAAJgDAAAAAA==&#10;">
                  <v:shape id="Picture 16" o:spid="_x0000_s1037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72&#10;XP7BAAAA2wAAAA8AAABkcnMvZG93bnJldi54bWxET8uqwjAQ3V/wH8IIbkRTXcilGqX4QBdurC5c&#10;Ds3YFptJbVKtf28uXHA3h/OcxaozlXhS40rLCibjCARxZnXJuYLLeTf6BeE8ssbKMil4k4PVsvez&#10;wFjbF5/omfpchBB2MSoovK9jKV1WkEE3tjVx4G62MegDbHKpG3yFcFPJaRTNpMGSQ0OBNa0Lyu5p&#10;axTsN+v0mt6Sbbs5lI/2qIf3JBoqNeh3yRyEp85/xf/ugw7zZ/D3SzhALj8A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K72XP7BAAAA2wAAAA8AAAAAAAAAAAAAAAAAnAIAAGRy&#10;cy9kb3ducmV2LnhtbFBLBQYAAAAABAAEAPcAAACKAwAAAAA=&#10;">
                    <v:imagedata r:id="rId15" o:title=""/>
                    <v:path arrowok="t"/>
                  </v:shape>
                  <v:line id="Straight Connector 19" o:spid="_x0000_s1038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q6YgBMEAAADbAAAADwAAAGRycy9kb3ducmV2LnhtbERPTYvCMBC9C/6HMMJeRNPdg2g1isgK&#10;ix7Euux5aMamtpmUJmvrvzfCwt7m8T5nteltLe7U+tKxgvdpAoI4d7rkQsH3ZT+Zg/ABWWPtmBQ8&#10;yMNmPRysMNWu4zPds1CIGMI+RQUmhCaV0ueGLPqpa4gjd3WtxRBhW0jdYhfDbS0/kmQmLZYcGww2&#10;tDOUV9mvVeB+TnJ/1uPDZ1NdsupguttxXij1Nuq3SxCB+vAv/nN/6Th/Aa9f4gFy/QQ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CrpiAEwQAAANsAAAAPAAAAAAAAAAAAAAAA&#10;AKECAABkcnMvZG93bnJldi54bWxQSwUGAAAAAAQABAD5AAAAjwMAAAAA&#10;" strokecolor="#a0071c" strokeweight=".5pt"/>
                  <v:shape id="Text Box 24" o:spid="_x0000_s1039" type="#_x0000_t202" style="position:absolute;left:29845;top:340995;width:3478530;height:251841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ZY2GawwAA&#10;ANsAAAAPAAAAZHJzL2Rvd25yZXYueG1sRI/disIwFITvhX2HcBa8EU1XFpVuo4ggiOiFPw9wtjk2&#10;pc1JabK1vr1ZELwcZuYbJlv1thYdtb50rOBrkoAgzp0uuVBwvWzHCxA+IGusHZOCB3lYLT8GGaba&#10;3flE3TkUIkLYp6jAhNCkUvrckEU/cQ1x9G6utRiibAupW7xHuK3lNElm0mLJccFgQxtDeXX+swpG&#10;pkmOh9vud6tnuan2Hue22ys1/OzXPyAC9eEdfrV3WsH0G/6/xB8gl0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ZY2GawwAAANsAAAAPAAAAAAAAAAAAAAAAAJcCAABkcnMvZG93&#10;bnJldi54bWxQSwUGAAAAAAQABAD1AAAAhwMAAAAA&#10;" filled="f" stroked="f">
                    <v:textbox>
                      <w:txbxContent>
                        <w:p w:rsidR="00552024" w:rsidRDefault="00552024" w:rsidP="00552024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Equipment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6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1 </w:t>
                          </w:r>
                          <w:proofErr w:type="spellStart"/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 and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2 </w:t>
                          </w: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ball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</w:t>
                          </w: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large cone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Task Tent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Bounce &amp; Catch Challenge Card per group of 4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students</w:t>
                          </w:r>
                        </w:p>
                        <w:p w:rsidR="00552024" w:rsidRPr="00F13CB6" w:rsidRDefault="00552024" w:rsidP="00552024">
                          <w:pPr>
                            <w:pStyle w:val="Header"/>
                            <w:ind w:left="360"/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</w:p>
                        <w:p w:rsidR="00552024" w:rsidRDefault="00552024" w:rsidP="00552024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Set-Up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552024" w:rsidRDefault="00552024" w:rsidP="00552024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Set </w:t>
                          </w:r>
                          <w:proofErr w:type="spellStart"/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s up in a large activity area with plenty of room for vigorous activity.</w:t>
                          </w:r>
                        </w:p>
                        <w:p w:rsidR="00552024" w:rsidRPr="00A73CF4" w:rsidRDefault="00552024" w:rsidP="00552024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AE2648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lace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2</w:t>
                          </w:r>
                          <w:r w:rsidRPr="00AE2648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AE2648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®</w:t>
                          </w:r>
                          <w:r w:rsidRPr="00AE2648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at each net.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Display 1 Bounce &amp; Catch Challenge Card at each net using a Task Tent and a cone.</w:t>
                          </w:r>
                        </w:p>
                        <w:p w:rsidR="00552024" w:rsidRPr="00656CB7" w:rsidRDefault="00552024" w:rsidP="00552024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air students and then send 2 pairs to each </w:t>
                          </w:r>
                          <w:proofErr w:type="spellStart"/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Spikeball</w:t>
                          </w:r>
                          <w:proofErr w:type="spellEnd"/>
                          <w:r w:rsidRPr="00656CB7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net.</w:t>
                          </w:r>
                        </w:p>
                      </w:txbxContent>
                    </v:textbox>
                  </v:shape>
                </v:group>
                <v:shape id="Text Box 32" o:spid="_x0000_s1040" type="#_x0000_t202" style="position:absolute;left:17780;top:2894965;width:6858000;height:286801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q7J1xAAA&#10;ANsAAAAPAAAAZHJzL2Rvd25yZXYueG1sRI9Ba8JAFITvBf/D8gRvuqu2RdNsRJRCTy2mKnh7ZJ9J&#10;aPZtyG5N+u+7BaHHYWa+YdLNYBtxo87XjjXMZwoEceFMzaWG4+frdAXCB2SDjWPS8EMeNtnoIcXE&#10;uJ4PdMtDKSKEfYIaqhDaREpfVGTRz1xLHL2r6yyGKLtSmg77CLeNXCj1LC3WHBcqbGlXUfGVf1sN&#10;p/fr5fyoPsq9fWp7NyjJdi21noyH7QuIQEP4D9/bb0bDcgF/X+IPkNkv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KuydcQAAADbAAAADwAAAAAAAAAAAAAAAACXAgAAZHJzL2Rv&#10;d25yZXYueG1sUEsFBgAAAAAEAAQA9QAAAIgDAAAAAA==&#10;" filled="f" stroked="f">
                  <v:textbox>
                    <w:txbxContent>
                      <w:p w:rsidR="00552024" w:rsidRDefault="00552024" w:rsidP="00552024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It’s time to get introduced to the </w:t>
                        </w:r>
                        <w:proofErr w:type="spellStart"/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Spikeball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®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Net that we’ll use to play </w:t>
                        </w:r>
                        <w:proofErr w:type="spellStart"/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Roundnet</w:t>
                        </w:r>
                        <w:proofErr w:type="spellEnd"/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. </w:t>
                        </w:r>
                        <w:proofErr w:type="gramStart"/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This is a game of bounce and catch</w:t>
                        </w:r>
                        <w:proofErr w:type="gramEnd"/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ith 4 levels of play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The object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is to make different types of bounces for your partner to catch. Each level of play introduces a different type of bounce. This will teach us how the ball will react to and rebound off of the net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There will b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2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ets of partners per net. Alternate bounces with the other pair at your net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Complete 10 successful bounces at each level. Begin at level 1 when you hear the start signal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Level 1: Basic Bounces – bounce the ball back and forth directly to your partner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Level 2: High Bounce – use enough force and the correct trajectory to bounce the ball high off of the net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Level 3: Low Bounce – change the trajectory so that the bounce com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</w:t>
                        </w: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low off of the net.</w:t>
                        </w:r>
                      </w:p>
                      <w:p w:rsidR="00552024" w:rsidRPr="00656CB7" w:rsidRDefault="00552024" w:rsidP="00552024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56CB7">
                          <w:rPr>
                            <w:rFonts w:ascii="Arial" w:hAnsi="Arial"/>
                            <w:sz w:val="22"/>
                            <w:szCs w:val="22"/>
                          </w:rPr>
                          <w:t>Level 4: Drop Bounce – limit the force and modify the trajectory so that the ball bounces low and drops to the floor close to the net.</w:t>
                        </w:r>
                      </w:p>
                      <w:p w:rsidR="00552024" w:rsidRPr="00656CB7" w:rsidRDefault="00552024" w:rsidP="0055202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552024" w:rsidRPr="00DD404F" w:rsidRDefault="00552024" w:rsidP="00552024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:rsidR="00552024" w:rsidRPr="00F13CB6" w:rsidRDefault="00552024" w:rsidP="0055202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6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articipates with peers and demonstrates appropriate responses to self and group challenges.</w:t>
                        </w:r>
                      </w:p>
                      <w:p w:rsidR="00552024" w:rsidRDefault="00552024" w:rsidP="0055202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7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Demonstrates the ability to follow and/or lead appropriately.</w:t>
                        </w:r>
                      </w:p>
                      <w:p w:rsidR="00552024" w:rsidRDefault="00552024" w:rsidP="00552024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orks with partner to develop a plan of action for improving challenge performance.</w:t>
                        </w:r>
                      </w:p>
                      <w:p w:rsidR="00552024" w:rsidRDefault="00552024" w:rsidP="00552024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552024" w:rsidRPr="00461D28" w:rsidRDefault="00552024" w:rsidP="00552024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:rsidR="00552024" w:rsidRPr="00437F5E" w:rsidRDefault="00552024" w:rsidP="00552024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:rsidR="00B45DA0" w:rsidRDefault="00500A82">
      <w:pPr>
        <w:sectPr w:rsidR="00B45DA0" w:rsidSect="006426E6">
          <w:headerReference w:type="even" r:id="rId16"/>
          <w:headerReference w:type="default" r:id="rId17"/>
          <w:footerReference w:type="even" r:id="rId18"/>
          <w:footerReference w:type="default" r:id="rId19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br w:type="page"/>
      </w:r>
      <w:r w:rsidR="007736EB">
        <w:lastRenderedPageBreak/>
        <w:br/>
      </w:r>
    </w:p>
    <w:p w:rsidR="007736EB" w:rsidRDefault="00552024">
      <w:r w:rsidRPr="00552024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CD3FC92" wp14:editId="6B8D78A1">
                <wp:simplePos x="0" y="0"/>
                <wp:positionH relativeFrom="column">
                  <wp:posOffset>107315</wp:posOffset>
                </wp:positionH>
                <wp:positionV relativeFrom="paragraph">
                  <wp:posOffset>581660</wp:posOffset>
                </wp:positionV>
                <wp:extent cx="6783705" cy="1000760"/>
                <wp:effectExtent l="0" t="0" r="0" b="0"/>
                <wp:wrapThrough wrapText="bothSides">
                  <wp:wrapPolygon edited="0">
                    <wp:start x="3801" y="0"/>
                    <wp:lineTo x="0" y="1096"/>
                    <wp:lineTo x="0" y="13157"/>
                    <wp:lineTo x="3801" y="18091"/>
                    <wp:lineTo x="3801" y="20832"/>
                    <wp:lineTo x="21432" y="20832"/>
                    <wp:lineTo x="21432" y="0"/>
                    <wp:lineTo x="3801" y="0"/>
                  </wp:wrapPolygon>
                </wp:wrapThrough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3705" cy="1000760"/>
                          <a:chOff x="0" y="0"/>
                          <a:chExt cx="6783834" cy="100076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160780" y="0"/>
                            <a:ext cx="5623054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Adaptat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move the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pikeball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® Net from this task. Students bounce a ball back and forth. Allow students to choose a ball that they are comfortable catching. </w:t>
                              </w:r>
                            </w:p>
                            <w:p w:rsidR="00552024" w:rsidRPr="006D4DCD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Extens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e this same activity format to practice spike serves.</w:t>
                              </w:r>
                            </w:p>
                            <w:p w:rsidR="00552024" w:rsidRDefault="00552024" w:rsidP="0055202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6675"/>
                            <a:ext cx="1056640" cy="536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5" o:spid="_x0000_s1041" style="position:absolute;margin-left:8.45pt;margin-top:45.8pt;width:534.15pt;height:78.8pt;z-index:251670528" coordsize="6783834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">
                <v:shape id="Text Box 6" o:spid="_x0000_s1042" type="#_x0000_t202" style="position:absolute;left:1160780;width:5623054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qKsrwQAA&#10;ANoAAAAPAAAAZHJzL2Rvd25yZXYueG1sRI9Pi8IwFMTvwn6H8Ba8abKyilajLC4LnhT/grdH82yL&#10;zUtpsrZ+eyMIHoeZ+Q0zW7S2FDeqfeFYw1dfgSBOnSk403DY//XGIHxANlg6Jg138rCYf3RmmBjX&#10;8JZuu5CJCGGfoIY8hCqR0qc5WfR9VxFH7+JqiyHKOpOmxibCbSkHSo2kxYLjQo4VLXNKr7t/q+G4&#10;vpxP32qT/dph1bhWSbYTqXX3s/2ZggjUhnf41V4ZDSN4Xok3QM4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RairK8EAAADaAAAADwAAAAAAAAAAAAAAAACXAgAAZHJzL2Rvd25y&#10;ZXYueG1sUEsFBgAAAAAEAAQA9QAAAIUDAAAAAA==&#10;" filled="f" stroked="f">
                  <v:textbox>
                    <w:txbxContent>
                      <w:p w:rsidR="00552024" w:rsidRDefault="00552024" w:rsidP="00552024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Adaptat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move the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pikeball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® Net from this task. Students bounce a ball back and forth. Allow students to choose a ball that they are comfortable catching. </w:t>
                        </w:r>
                      </w:p>
                      <w:p w:rsidR="00552024" w:rsidRPr="006D4DCD" w:rsidRDefault="00552024" w:rsidP="00552024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Extens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e this same activity format to practice spike serves.</w:t>
                        </w:r>
                      </w:p>
                      <w:p w:rsidR="00552024" w:rsidRDefault="00552024" w:rsidP="00552024"/>
                    </w:txbxContent>
                  </v:textbox>
                </v:shape>
                <v:shape id="Picture 7" o:spid="_x0000_s1043" type="#_x0000_t75" style="position:absolute;top:66675;width:1056640;height:5365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2u&#10;Jb/EAAAA2gAAAA8AAABkcnMvZG93bnJldi54bWxEj0FrwkAUhO8F/8PyhF5K3VijLdE1hIDQU2mj&#10;9PzYfSbB7NuQXTX217uFQo/DzHzDbPLRduJCg28dK5jPEhDE2pmWawWH/e75DYQPyAY7x6TgRh7y&#10;7eRhg5lxV/6iSxVqESHsM1TQhNBnUnrdkEU/cz1x9I5usBiiHGppBrxGuO3kS5KspMWW40KDPZUN&#10;6VN1tgqK+lCmPx/lkkqdLj+r9Jx+L56UepyOxRpEoDH8h//a70bBK/xeiTdAbu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H2uJb/EAAAA2gAAAA8AAAAAAAAAAAAAAAAAnAIA&#10;AGRycy9kb3ducmV2LnhtbFBLBQYAAAAABAAEAPcAAACNAwAAAAA=&#10;">
                  <v:imagedata r:id="rId21" o:title=""/>
                  <v:path arrowok="t"/>
                </v:shape>
                <w10:wrap type="through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4DE8953" wp14:editId="4847149C">
                <wp:simplePos x="0" y="0"/>
                <wp:positionH relativeFrom="page">
                  <wp:posOffset>502920</wp:posOffset>
                </wp:positionH>
                <wp:positionV relativeFrom="page">
                  <wp:posOffset>7672705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273" name="Group 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274" name="Picture 274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5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304D34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rganize students to interact with content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Learning the ball’s reaction to the net will provide students with a fundamental understanding of how and why different spikes will offer different results. Students are generally excited to begin using the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pikeball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® net in game play. The Bounce &amp; Catch organization offers the opportunity to learn fundamental concepts using the net in a cooperative and collaborative manner.</w:t>
                              </w:r>
                            </w:p>
                            <w:p w:rsidR="00552024" w:rsidRDefault="00552024" w:rsidP="0055202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73" o:spid="_x0000_s1044" style="position:absolute;margin-left:39.6pt;margin-top:604.15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">
                <v:shape id="Picture 274" o:spid="_x0000_s104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">
                  <v:imagedata r:id="rId23" o:title=""/>
                  <v:path arrowok="t"/>
                </v:shape>
                <v:shape id="Text Box 32" o:spid="_x0000_s104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/BK55xAAA&#10;ANwAAAAPAAAAZHJzL2Rvd25yZXYueG1sRI9Pa8JAFMTvgt9heUJvdbeiVtNsRJRCT0r9B709ss8k&#10;NPs2ZLcm/fZdoeBxmJnfMOmqt7W4UesrxxpexgoEce5MxYWG0/H9eQHCB2SDtWPS8EseVtlwkGJi&#10;XMefdDuEQkQI+wQ1lCE0iZQ+L8miH7uGOHpX11oMUbaFNC12EW5rOVFqLi1WHBdKbGhTUv59+LEa&#10;zrvr12Wq9sXWzprO9UqyXUqtn0b9+g1EoD48wv/tD6Nh8jqD+5l4BGT2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wSuecQAAADcAAAADwAAAAAAAAAAAAAAAACXAgAAZHJzL2Rv&#10;d25yZXYueG1sUEsFBgAAAAAEAAQA9QAAAIgDAAAAAA==&#10;" filled="f" stroked="f">
                  <v:textbox>
                    <w:txbxContent>
                      <w:p w:rsidR="00552024" w:rsidRPr="00304D34" w:rsidRDefault="00552024" w:rsidP="0055202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rganize students to interact with content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Learning the ball’s reaction to the net will provide students with a fundamental understanding of how and why different spikes will offer different results. Students are generally excited to begin using the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pikeball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® net in game play. The Bounce &amp; Catch organization offers the opportunity to learn fundamental concepts using the net in a cooperative and collaborative manner.</w:t>
                        </w:r>
                      </w:p>
                      <w:p w:rsidR="00552024" w:rsidRDefault="00552024" w:rsidP="00552024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D6A50C6" wp14:editId="22A9BF48">
                <wp:simplePos x="0" y="0"/>
                <wp:positionH relativeFrom="page">
                  <wp:posOffset>502920</wp:posOffset>
                </wp:positionH>
                <wp:positionV relativeFrom="page">
                  <wp:posOffset>6132830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271" name="Picture 271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2" name="Text Box 272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GoBack"/>
                              <w:bookmarkEnd w:id="0"/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an you name and describe each of the bounces used in this activity?</w:t>
                              </w:r>
                            </w:p>
                            <w:p w:rsidR="00552024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does the angle at which the ball is thrown affect the way it bounces off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off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e net?</w:t>
                              </w:r>
                            </w:p>
                            <w:p w:rsidR="00552024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is a person’s knowledge of each of these bounces related to their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oundnet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performance?</w:t>
                              </w:r>
                            </w:p>
                            <w:p w:rsidR="00552024" w:rsidRPr="00F1777C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4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sign a practice task that will help you improve your ability to spike the ball using different bounces.</w:t>
                              </w:r>
                            </w:p>
                            <w:p w:rsidR="00552024" w:rsidRPr="00C0404B" w:rsidRDefault="00552024" w:rsidP="00552024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70" o:spid="_x0000_s1047" style="position:absolute;margin-left:39.6pt;margin-top:482.9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YwDn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">
                <v:shape id="Picture 271" o:spid="_x0000_s1048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Dgy&#10;kjLDAAAA3AAAAA8AAABkcnMvZG93bnJldi54bWxEj0FrwkAUhO8F/8PyBG91kxxsja6iQoq3oi3o&#10;8ZF9JsHs25B91fjv3UKhx2FmvmGW68G16kZ9aDwbSKcJKOLS24YrA99fxes7qCDIFlvPZOBBAdar&#10;0csSc+vvfKDbUSoVIRxyNFCLdLnWoazJYZj6jjh6F987lCj7Stse7xHuWp0lyUw7bDgu1NjRrqby&#10;evxxBsrzhy52dn/aVtnhfJFUPgs3N2YyHjYLUEKD/If/2ntrIHtL4fdMPAJ69QQ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ODKSMsMAAADcAAAADwAAAAAAAAAAAAAAAACcAgAA&#10;ZHJzL2Rvd25yZXYueG1sUEsFBgAAAAAEAAQA9wAAAIwDAAAAAA==&#10;">
                  <v:imagedata r:id="rId25" o:title=""/>
                  <v:path arrowok="t"/>
                </v:shape>
                <v:shape id="Text Box 272" o:spid="_x0000_s1049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w7TYNxQAA&#10;ANwAAAAPAAAAZHJzL2Rvd25yZXYueG1sRI9Pa8JAFMTvhX6H5RW86W6Df2rqJpQWwVNFrYK3R/aZ&#10;hGbfhuxq0m/fLQg9DjPzG2aVD7YRN+p87VjD80SBIC6cqbnU8HVYj19A+IBssHFMGn7IQ549Pqww&#10;Na7nHd32oRQRwj5FDVUIbSqlLyqy6CeuJY7exXUWQ5RdKU2HfYTbRiZKzaXFmuNChS29V1R8769W&#10;w/Hzcj5N1bb8sLO2d4OSbJdS69HT8PYKItAQ/sP39sZoSBYJ/J2JR0Bmv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PDtNg3FAAAA3AAAAA8AAAAAAAAAAAAAAAAAlwIAAGRycy9k&#10;b3ducmV2LnhtbFBLBQYAAAAABAAEAPUAAACJAwAAAAA=&#10;" filled="f" stroked="f">
                  <v:textbox>
                    <w:txbxContent>
                      <w:p w:rsidR="00552024" w:rsidRDefault="00552024" w:rsidP="00552024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GoBack"/>
                        <w:bookmarkEnd w:id="1"/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an you name and describe each of the bounces used in this activity?</w:t>
                        </w:r>
                      </w:p>
                      <w:p w:rsidR="00552024" w:rsidRDefault="00552024" w:rsidP="00552024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does the angle at which the ball is thrown affect the way it bounces off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off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e net?</w:t>
                        </w:r>
                      </w:p>
                      <w:p w:rsidR="00552024" w:rsidRDefault="00552024" w:rsidP="00552024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is a person’s knowledge of each of these bounces related to their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Roundnet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performance?</w:t>
                        </w:r>
                      </w:p>
                      <w:p w:rsidR="00552024" w:rsidRPr="00F1777C" w:rsidRDefault="00552024" w:rsidP="00552024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4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sign a practice task that will help you improve your ability to spike the ball using different bounces.</w:t>
                        </w:r>
                      </w:p>
                      <w:p w:rsidR="00552024" w:rsidRPr="00C0404B" w:rsidRDefault="00552024" w:rsidP="00552024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18C3704" wp14:editId="6B276F57">
                <wp:simplePos x="0" y="0"/>
                <wp:positionH relativeFrom="page">
                  <wp:posOffset>502920</wp:posOffset>
                </wp:positionH>
                <wp:positionV relativeFrom="page">
                  <wp:posOffset>3907790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267" name="Group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268" name="Picture 268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9" name="Text Box 269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E41185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4 [M7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es physical activity and fitness equipment appropriately and safely, with the teacher’s guidance (6); Independently uses physical activity and exercise equipment appropriately and safely (7); Independently uses physical activity and fitness equipment appropriately, and identifies specific safety concerns associated with the activity (8).</w:t>
                              </w:r>
                            </w:p>
                            <w:p w:rsidR="00552024" w:rsidRPr="00E41185" w:rsidRDefault="00552024" w:rsidP="00552024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5: [M3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cognizes individual challenges and copes in a positive way, such as extending effort, asking for help/feedback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modifying the tasks (6); Generates positive strategies such as offering suggestions/assistance, leading/following other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      </w:r>
                            </w:p>
                            <w:p w:rsidR="00552024" w:rsidRPr="003044D7" w:rsidRDefault="00552024" w:rsidP="00552024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552024" w:rsidRPr="00F24860" w:rsidRDefault="00552024" w:rsidP="00552024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7" o:spid="_x0000_s1050" style="position:absolute;margin-left:39.6pt;margin-top:307.7pt;width:525.2pt;height:166.8pt;z-index:25166745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IEA+Q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">
                <v:shape id="Picture 268" o:spid="_x0000_s1051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vK&#10;vUjBAAAA3AAAAA8AAABkcnMvZG93bnJldi54bWxET89rwjAUvgv+D+ENdtN0wsqoxrIKgvQyqjvM&#10;26N5a4rNS0mi1v/eHAY7fny/N+VkB3EjH3rHCt6WGQji1umeOwXfp/3iA0SIyBoHx6TgQQHK7Xy2&#10;wUK7Ozd0O8ZOpBAOBSowMY6FlKE1ZDEs3UicuF/nLcYEfSe1x3sKt4NcZVkuLfacGgyOtDPUXo5X&#10;q+BrX/1glZ3yXr5fz/XhYjzVjVKvL9PnGkSkKf6L/9wHrWCVp7XpTDoCcvsE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GvKvUjBAAAA3AAAAA8AAAAAAAAAAAAAAAAAnAIAAGRy&#10;cy9kb3ducmV2LnhtbFBLBQYAAAAABAAEAPcAAACKAwAAAAA=&#10;">
                  <v:imagedata r:id="rId27" o:title=""/>
                  <v:path arrowok="t"/>
                </v:shape>
                <v:shape id="Text Box 269" o:spid="_x0000_s1052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7kDKhxAAA&#10;ANwAAAAPAAAAZHJzL2Rvd25yZXYueG1sRI9Ba8JAFITvQv/D8gq96W7FhhrdBLEIPVWMbcHbI/tM&#10;QrNvQ3Zr0n/fFQSPw8x8w6zz0bbiQr1vHGt4nikQxKUzDVcaPo+76SsIH5ANto5Jwx95yLOHyRpT&#10;4wY+0KUIlYgQ9ilqqEPoUil9WZNFP3MdcfTOrrcYouwraXocIty2cq5UIi02HBdq7GhbU/lT/FoN&#10;Xx/n0/dC7as3+9INblSS7VJq/fQ4blYgAo3hHr61342GebKE65l4BGT2D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e5AyocQAAADcAAAADwAAAAAAAAAAAAAAAACXAgAAZHJzL2Rv&#10;d25yZXYueG1sUEsFBgAAAAAEAAQA9QAAAIgDAAAAAA==&#10;" filled="f" stroked="f">
                  <v:textbox>
                    <w:txbxContent>
                      <w:p w:rsidR="00552024" w:rsidRPr="00E41185" w:rsidRDefault="00552024" w:rsidP="00552024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4 [M7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es physical activity and fitness equipment appropriately and safely, with the teacher’s guidance (6); Independently uses physical activity and exercise equipment appropriately and safely (7); Independently uses physical activity and fitness equipment appropriately, and identifies specific safety concerns associated with the activity (8).</w:t>
                        </w:r>
                      </w:p>
                      <w:p w:rsidR="00552024" w:rsidRPr="00E41185" w:rsidRDefault="00552024" w:rsidP="00552024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5: [M3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cognizes individual challenges and copes in a positive way, such as extending effort, asking for help/feedback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modifying the tasks (6); Generates positive strategies such as offering suggestions/assistance, leading/following other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</w:r>
                      </w:p>
                      <w:p w:rsidR="00552024" w:rsidRPr="003044D7" w:rsidRDefault="00552024" w:rsidP="00552024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552024" w:rsidRPr="00F24860" w:rsidRDefault="00552024" w:rsidP="00552024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C1913C4" wp14:editId="291815EE">
                <wp:simplePos x="0" y="0"/>
                <wp:positionH relativeFrom="page">
                  <wp:posOffset>502920</wp:posOffset>
                </wp:positionH>
                <wp:positionV relativeFrom="page">
                  <wp:posOffset>2316480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264" name="Group 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265" name="Picture 265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6" name="Text Box 266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F1777C" w:rsidRDefault="00552024" w:rsidP="00552024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ccuracy, Appropriate, Control, Force, Practice, Improve, Safety</w:t>
                              </w:r>
                            </w:p>
                            <w:p w:rsidR="00552024" w:rsidRDefault="00552024" w:rsidP="0055202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4" o:spid="_x0000_s1053" style="position:absolute;margin-left:39.6pt;margin-top:182.4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">
                <v:shape id="Picture 265" o:spid="_x0000_s1054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pw&#10;O8nFAAAA3AAAAA8AAABkcnMvZG93bnJldi54bWxEj0FrwkAUhO9C/8PyCt50o6BI6irFovTioSql&#10;x9fsM4nNvg27rzH213cLQo/DzHzDLNe9a1RHIdaeDUzGGSjiwtuaSwOn43a0ABUF2WLjmQzcKMJ6&#10;9TBYYm79ld+oO0ipEoRjjgYqkTbXOhYVOYxj3xIn7+yDQ0kylNoGvCa4a/Q0y+baYc1pocKWNhUV&#10;X4dvZ6D8PH/8nHbvk014uez7SyFZtxBjho/98xMooV7+w/f2qzUwnc/g70w6Anr1Cw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AacDvJxQAAANwAAAAPAAAAAAAAAAAAAAAAAJwC&#10;AABkcnMvZG93bnJldi54bWxQSwUGAAAAAAQABAD3AAAAjgMAAAAA&#10;">
                  <v:imagedata r:id="rId29" o:title=""/>
                  <v:path arrowok="t"/>
                </v:shape>
                <v:shape id="Text Box 266" o:spid="_x0000_s1055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D6bTxAAA&#10;ANwAAAAPAAAAZHJzL2Rvd25yZXYueG1sRI9Ba8JAFITvBf/D8gRvzW5DG2p0FVEKnlq0reDtkX0m&#10;odm3Ibsm6b/vFgSPw8x8wyzXo21ET52vHWt4ShQI4sKZmksNX59vj68gfEA22DgmDb/kYb2aPCwx&#10;N27gA/XHUIoIYZ+jhiqENpfSFxVZ9IlriaN3cZ3FEGVXStPhEOG2kalSmbRYc1yosKVtRcXP8Wo1&#10;fL9fzqdn9VHu7Es7uFFJtnOp9Ww6bhYgAo3hHr6190ZDmmXwfyYeAbn6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g+m08QAAADcAAAADwAAAAAAAAAAAAAAAACXAgAAZHJzL2Rv&#10;d25yZXYueG1sUEsFBgAAAAAEAAQA9QAAAIgDAAAAAA==&#10;" filled="f" stroked="f">
                  <v:textbox>
                    <w:txbxContent>
                      <w:p w:rsidR="00552024" w:rsidRPr="00F1777C" w:rsidRDefault="00552024" w:rsidP="00552024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ccuracy, Appropriate, Control, Force, Practice, Improve, Safety</w:t>
                        </w:r>
                      </w:p>
                      <w:p w:rsidR="00552024" w:rsidRDefault="00552024" w:rsidP="00552024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552024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9ACFF00" wp14:editId="5CBF908B">
                <wp:simplePos x="0" y="0"/>
                <wp:positionH relativeFrom="column">
                  <wp:posOffset>1249680</wp:posOffset>
                </wp:positionH>
                <wp:positionV relativeFrom="paragraph">
                  <wp:posOffset>145415</wp:posOffset>
                </wp:positionV>
                <wp:extent cx="4173220" cy="8171815"/>
                <wp:effectExtent l="0" t="0" r="0" b="32385"/>
                <wp:wrapThrough wrapText="bothSides">
                  <wp:wrapPolygon edited="0">
                    <wp:start x="3418" y="0"/>
                    <wp:lineTo x="3418" y="604"/>
                    <wp:lineTo x="7231" y="1141"/>
                    <wp:lineTo x="10780" y="1141"/>
                    <wp:lineTo x="0" y="2216"/>
                    <wp:lineTo x="0" y="21618"/>
                    <wp:lineTo x="263" y="21618"/>
                    <wp:lineTo x="263" y="2216"/>
                    <wp:lineTo x="10780" y="1141"/>
                    <wp:lineTo x="16170" y="1141"/>
                    <wp:lineTo x="21429" y="604"/>
                    <wp:lineTo x="21298" y="0"/>
                    <wp:lineTo x="3418" y="0"/>
                  </wp:wrapPolygon>
                </wp:wrapThrough>
                <wp:docPr id="337" name="Group 3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73220" cy="8171815"/>
                          <a:chOff x="0" y="0"/>
                          <a:chExt cx="4173220" cy="8171815"/>
                        </a:xfrm>
                      </wpg:grpSpPr>
                      <wps:wsp>
                        <wps:cNvPr id="37" name="Text Box 37"/>
                        <wps:cNvSpPr txBox="1"/>
                        <wps:spPr>
                          <a:xfrm>
                            <a:off x="630555" y="0"/>
                            <a:ext cx="354266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52024" w:rsidRPr="007C1C2A" w:rsidRDefault="00552024" w:rsidP="0055202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</w:pPr>
                              <w:r w:rsidRPr="007C1C2A"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>Spikeball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>®</w:t>
                              </w:r>
                              <w:r w:rsidRPr="007C1C2A"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 xml:space="preserve"> Bounce &amp; 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0" y="503555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7" o:spid="_x0000_s1056" style="position:absolute;margin-left:98.4pt;margin-top:11.45pt;width:328.6pt;height:643.45pt;z-index:251665408" coordsize="4173220,817181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">
                <v:shape id="Text Box 37" o:spid="_x0000_s1057" type="#_x0000_t202" style="position:absolute;left:630555;width:354266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Y3BHtxAAA&#10;ANsAAAAPAAAAZHJzL2Rvd25yZXYueG1sRI9PawIxFMTvBb9DeEJvmtSqbbcbRSyCp4pWC709Nm//&#10;4OZl2aTu+u0bQehxmJnfMOmyt7W4UOsrxxqexgoEceZMxYWG49dm9ArCB2SDtWPScCUPy8XgIcXE&#10;uI73dDmEQkQI+wQ1lCE0iZQ+K8miH7uGOHq5ay2GKNtCmha7CLe1nCg1lxYrjgslNrQuKTsffq2G&#10;02f+8z1Vu+LDzprO9UqyfZNaPw771TuIQH34D9/bW6Ph+QVuX+IPkIs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mNwR7cQAAADbAAAADwAAAAAAAAAAAAAAAACXAgAAZHJzL2Rv&#10;d25yZXYueG1sUEsFBgAAAAAEAAQA9QAAAIgDAAAAAA==&#10;" filled="f" stroked="f">
                  <v:textbox>
                    <w:txbxContent>
                      <w:p w:rsidR="00552024" w:rsidRPr="007C1C2A" w:rsidRDefault="00552024" w:rsidP="00552024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</w:pPr>
                        <w:r w:rsidRPr="007C1C2A"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>Spikeball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>®</w:t>
                        </w:r>
                        <w:r w:rsidRPr="007C1C2A"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 xml:space="preserve"> Bounce &amp; Catch</w:t>
                        </w:r>
                      </w:p>
                    </w:txbxContent>
                  </v:textbox>
                </v:shape>
                <v:line id="Straight Connector 263" o:spid="_x0000_s1058" style="position:absolute;visibility:visible;mso-wrap-style:square" from="0,503555" to="0,8171815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a+C078QAAADcAAAADwAAAGRycy9kb3ducmV2LnhtbESPQWvCQBSE74X+h+UVvBTdaEEkukoR&#10;BbGHYhTPj+wzmyb7NmRXE/+9WxA8DjPzDbNY9bYWN2p96VjBeJSAIM6dLrlQcDpuhzMQPiBrrB2T&#10;gjt5WC3f3xaYatfxgW5ZKESEsE9RgQmhSaX0uSGLfuQa4uhdXGsxRNkWUrfYRbit5SRJptJiyXHB&#10;YENrQ3mVXa0Cd/6V24P+3G+a6phVe9P9/cwKpQYf/fccRKA+vMLP9k4rmEy/4P9MPAJy+Q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Br4LTvxAAAANwAAAAPAAAAAAAAAAAA&#10;AAAAAKECAABkcnMvZG93bnJldi54bWxQSwUGAAAAAAQABAD5AAAAkgMAAAAA&#10;" strokecolor="#a0071c" strokeweight=".5pt"/>
                <w10:wrap type="through"/>
              </v:group>
            </w:pict>
          </mc:Fallback>
        </mc:AlternateContent>
      </w:r>
      <w:r w:rsidR="007736EB">
        <w:br/>
      </w:r>
    </w:p>
    <w:p w:rsidR="00CE4438" w:rsidRPr="00450276" w:rsidRDefault="00CE4438" w:rsidP="00CE4438"/>
    <w:sectPr w:rsidR="00CE4438" w:rsidRPr="00450276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0EC" w:rsidRDefault="001940EC" w:rsidP="00233FF0">
      <w:r>
        <w:separator/>
      </w:r>
    </w:p>
  </w:endnote>
  <w:endnote w:type="continuationSeparator" w:id="0">
    <w:p w:rsidR="001940EC" w:rsidRDefault="001940EC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552024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Default="001940EC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D856B65" wp14:editId="0276057F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552024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Pr="00896D43" w:rsidRDefault="001940EC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4BD79BC" wp14:editId="73F3D54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300" name="Picture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0EC" w:rsidRDefault="001940EC" w:rsidP="00233FF0">
      <w:r>
        <w:separator/>
      </w:r>
    </w:p>
  </w:footnote>
  <w:footnote w:type="continuationSeparator" w:id="0">
    <w:p w:rsidR="001940EC" w:rsidRDefault="001940EC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A8A23B6" wp14:editId="1088C71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58" cy="814552"/>
          <wp:effectExtent l="0" t="0" r="0" b="0"/>
          <wp:wrapNone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81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 w:rsidP="00C96601">
    <w:pPr>
      <w:pStyle w:val="Header"/>
      <w:tabs>
        <w:tab w:val="clear" w:pos="4320"/>
        <w:tab w:val="clear" w:pos="8640"/>
        <w:tab w:val="left" w:pos="19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A49E217" wp14:editId="2F73836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175469"/>
          <wp:effectExtent l="0" t="0" r="0" b="0"/>
          <wp:wrapNone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75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75.05pt;height:175.05pt" o:bullet="t">
        <v:imagedata r:id="rId1" o:title="M-01-checkmark"/>
      </v:shape>
    </w:pict>
  </w:numPicBullet>
  <w:abstractNum w:abstractNumId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8C0B69"/>
    <w:multiLevelType w:val="hybridMultilevel"/>
    <w:tmpl w:val="EF3EB7A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2A3772"/>
    <w:multiLevelType w:val="hybridMultilevel"/>
    <w:tmpl w:val="B4548F1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2FB4D90"/>
    <w:multiLevelType w:val="hybridMultilevel"/>
    <w:tmpl w:val="A09643E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2069DB"/>
    <w:multiLevelType w:val="hybridMultilevel"/>
    <w:tmpl w:val="95D8F09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9A700A5"/>
    <w:multiLevelType w:val="hybridMultilevel"/>
    <w:tmpl w:val="B0E0F4B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A1A46B1"/>
    <w:multiLevelType w:val="hybridMultilevel"/>
    <w:tmpl w:val="8BBE799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54569E"/>
    <w:multiLevelType w:val="hybridMultilevel"/>
    <w:tmpl w:val="8C8E9E9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3"/>
  </w:num>
  <w:num w:numId="6">
    <w:abstractNumId w:val="2"/>
  </w:num>
  <w:num w:numId="7">
    <w:abstractNumId w:val="6"/>
  </w:num>
  <w:num w:numId="8">
    <w:abstractNumId w:val="4"/>
  </w:num>
  <w:num w:numId="9">
    <w:abstractNumId w:val="5"/>
  </w:num>
  <w:num w:numId="1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zE1NjcxNTG1MDNX0lEKTi0uzszPAykwqgUAS5/3UiwAAAA="/>
  </w:docVars>
  <w:rsids>
    <w:rsidRoot w:val="00233FF0"/>
    <w:rsid w:val="000131CF"/>
    <w:rsid w:val="00030FAF"/>
    <w:rsid w:val="00044422"/>
    <w:rsid w:val="0009373C"/>
    <w:rsid w:val="000C0812"/>
    <w:rsid w:val="000C18FE"/>
    <w:rsid w:val="0010459D"/>
    <w:rsid w:val="001075A7"/>
    <w:rsid w:val="00124B81"/>
    <w:rsid w:val="00127ABE"/>
    <w:rsid w:val="00131882"/>
    <w:rsid w:val="00155F29"/>
    <w:rsid w:val="001679B8"/>
    <w:rsid w:val="001855BE"/>
    <w:rsid w:val="001921AB"/>
    <w:rsid w:val="001940EC"/>
    <w:rsid w:val="001A4745"/>
    <w:rsid w:val="001C2CF8"/>
    <w:rsid w:val="001D18DD"/>
    <w:rsid w:val="001D280D"/>
    <w:rsid w:val="001D7FDD"/>
    <w:rsid w:val="001E345B"/>
    <w:rsid w:val="001E4016"/>
    <w:rsid w:val="00230DDB"/>
    <w:rsid w:val="002335BB"/>
    <w:rsid w:val="00233FF0"/>
    <w:rsid w:val="00237F96"/>
    <w:rsid w:val="002418A4"/>
    <w:rsid w:val="0024577F"/>
    <w:rsid w:val="00245E96"/>
    <w:rsid w:val="0025023D"/>
    <w:rsid w:val="00276491"/>
    <w:rsid w:val="002A5E69"/>
    <w:rsid w:val="002B5097"/>
    <w:rsid w:val="002D39E4"/>
    <w:rsid w:val="002D7F8B"/>
    <w:rsid w:val="002E2F38"/>
    <w:rsid w:val="002E3B0C"/>
    <w:rsid w:val="00304D34"/>
    <w:rsid w:val="00307497"/>
    <w:rsid w:val="00310727"/>
    <w:rsid w:val="00341D5F"/>
    <w:rsid w:val="003511C2"/>
    <w:rsid w:val="00366173"/>
    <w:rsid w:val="003A413B"/>
    <w:rsid w:val="003A5C99"/>
    <w:rsid w:val="003C3AE1"/>
    <w:rsid w:val="003D732B"/>
    <w:rsid w:val="003F5D8A"/>
    <w:rsid w:val="0042583F"/>
    <w:rsid w:val="00431F6F"/>
    <w:rsid w:val="004344F7"/>
    <w:rsid w:val="00437F5E"/>
    <w:rsid w:val="00450276"/>
    <w:rsid w:val="0047288F"/>
    <w:rsid w:val="004C2776"/>
    <w:rsid w:val="004D04E2"/>
    <w:rsid w:val="004D354A"/>
    <w:rsid w:val="004D7755"/>
    <w:rsid w:val="004E65DB"/>
    <w:rsid w:val="004F3B55"/>
    <w:rsid w:val="00500A82"/>
    <w:rsid w:val="0050395C"/>
    <w:rsid w:val="00504D04"/>
    <w:rsid w:val="00525C27"/>
    <w:rsid w:val="00551C88"/>
    <w:rsid w:val="00552024"/>
    <w:rsid w:val="005849E9"/>
    <w:rsid w:val="0059044E"/>
    <w:rsid w:val="005B1AD3"/>
    <w:rsid w:val="005B2E23"/>
    <w:rsid w:val="005C76DF"/>
    <w:rsid w:val="005E218C"/>
    <w:rsid w:val="005E57C0"/>
    <w:rsid w:val="005F0370"/>
    <w:rsid w:val="005F107E"/>
    <w:rsid w:val="00606789"/>
    <w:rsid w:val="0061754E"/>
    <w:rsid w:val="006426E6"/>
    <w:rsid w:val="00656CB7"/>
    <w:rsid w:val="00671629"/>
    <w:rsid w:val="00681641"/>
    <w:rsid w:val="00683923"/>
    <w:rsid w:val="00684474"/>
    <w:rsid w:val="00687DC6"/>
    <w:rsid w:val="006C2F8F"/>
    <w:rsid w:val="006D1118"/>
    <w:rsid w:val="006D4DCD"/>
    <w:rsid w:val="006F46EB"/>
    <w:rsid w:val="0070163B"/>
    <w:rsid w:val="00711A0A"/>
    <w:rsid w:val="00712670"/>
    <w:rsid w:val="007267AA"/>
    <w:rsid w:val="00735C13"/>
    <w:rsid w:val="00741CA7"/>
    <w:rsid w:val="00771866"/>
    <w:rsid w:val="007736EB"/>
    <w:rsid w:val="007753CC"/>
    <w:rsid w:val="00777857"/>
    <w:rsid w:val="00780E3D"/>
    <w:rsid w:val="00794312"/>
    <w:rsid w:val="007A4780"/>
    <w:rsid w:val="007C1C2A"/>
    <w:rsid w:val="007C3E2F"/>
    <w:rsid w:val="007D08CE"/>
    <w:rsid w:val="007D2964"/>
    <w:rsid w:val="007E7DE7"/>
    <w:rsid w:val="00800C25"/>
    <w:rsid w:val="00860697"/>
    <w:rsid w:val="00866192"/>
    <w:rsid w:val="00881358"/>
    <w:rsid w:val="00883F1A"/>
    <w:rsid w:val="008901F1"/>
    <w:rsid w:val="00896D43"/>
    <w:rsid w:val="008C41A5"/>
    <w:rsid w:val="008E6A07"/>
    <w:rsid w:val="008E6C57"/>
    <w:rsid w:val="00900E7F"/>
    <w:rsid w:val="0092429B"/>
    <w:rsid w:val="009305C2"/>
    <w:rsid w:val="00940C0A"/>
    <w:rsid w:val="00966FB8"/>
    <w:rsid w:val="00995E1E"/>
    <w:rsid w:val="009A73ED"/>
    <w:rsid w:val="009B3B7A"/>
    <w:rsid w:val="009C554A"/>
    <w:rsid w:val="009C56C4"/>
    <w:rsid w:val="009E01B3"/>
    <w:rsid w:val="009E3650"/>
    <w:rsid w:val="009E6FE4"/>
    <w:rsid w:val="00A013F6"/>
    <w:rsid w:val="00A26CA1"/>
    <w:rsid w:val="00A37428"/>
    <w:rsid w:val="00A54F12"/>
    <w:rsid w:val="00A63F85"/>
    <w:rsid w:val="00A733D1"/>
    <w:rsid w:val="00A73CF4"/>
    <w:rsid w:val="00A92552"/>
    <w:rsid w:val="00AD33F3"/>
    <w:rsid w:val="00AE2648"/>
    <w:rsid w:val="00B3639B"/>
    <w:rsid w:val="00B440E3"/>
    <w:rsid w:val="00B45DA0"/>
    <w:rsid w:val="00B47BDB"/>
    <w:rsid w:val="00B50B1A"/>
    <w:rsid w:val="00B5150B"/>
    <w:rsid w:val="00B55E54"/>
    <w:rsid w:val="00B656E1"/>
    <w:rsid w:val="00B709B2"/>
    <w:rsid w:val="00B8429D"/>
    <w:rsid w:val="00B93C1E"/>
    <w:rsid w:val="00BA6B14"/>
    <w:rsid w:val="00BB4621"/>
    <w:rsid w:val="00BB7F82"/>
    <w:rsid w:val="00BC12F1"/>
    <w:rsid w:val="00BC2074"/>
    <w:rsid w:val="00BE39A4"/>
    <w:rsid w:val="00BF7D20"/>
    <w:rsid w:val="00C004ED"/>
    <w:rsid w:val="00C104B0"/>
    <w:rsid w:val="00C1121A"/>
    <w:rsid w:val="00C11474"/>
    <w:rsid w:val="00C16473"/>
    <w:rsid w:val="00C34E79"/>
    <w:rsid w:val="00C42CF3"/>
    <w:rsid w:val="00C83432"/>
    <w:rsid w:val="00C83BBF"/>
    <w:rsid w:val="00C96601"/>
    <w:rsid w:val="00CB28FB"/>
    <w:rsid w:val="00CC5E75"/>
    <w:rsid w:val="00CC6EE8"/>
    <w:rsid w:val="00CD149D"/>
    <w:rsid w:val="00CE4438"/>
    <w:rsid w:val="00CF6436"/>
    <w:rsid w:val="00CF6A20"/>
    <w:rsid w:val="00D52553"/>
    <w:rsid w:val="00D744FC"/>
    <w:rsid w:val="00D76DD3"/>
    <w:rsid w:val="00D8106E"/>
    <w:rsid w:val="00D829C1"/>
    <w:rsid w:val="00D87C9A"/>
    <w:rsid w:val="00D97A6F"/>
    <w:rsid w:val="00DA3C66"/>
    <w:rsid w:val="00DA5F65"/>
    <w:rsid w:val="00DC29C9"/>
    <w:rsid w:val="00DD65AF"/>
    <w:rsid w:val="00DF5676"/>
    <w:rsid w:val="00DF7F1F"/>
    <w:rsid w:val="00E0365C"/>
    <w:rsid w:val="00E041A0"/>
    <w:rsid w:val="00E108E7"/>
    <w:rsid w:val="00E27D40"/>
    <w:rsid w:val="00E335F8"/>
    <w:rsid w:val="00E41185"/>
    <w:rsid w:val="00E80D95"/>
    <w:rsid w:val="00E80F5F"/>
    <w:rsid w:val="00ED00BE"/>
    <w:rsid w:val="00ED130A"/>
    <w:rsid w:val="00F1352D"/>
    <w:rsid w:val="00F13CB6"/>
    <w:rsid w:val="00F14C89"/>
    <w:rsid w:val="00F14C91"/>
    <w:rsid w:val="00F25EAE"/>
    <w:rsid w:val="00F50145"/>
    <w:rsid w:val="00F6261D"/>
    <w:rsid w:val="00F66197"/>
    <w:rsid w:val="00F74D34"/>
    <w:rsid w:val="00F87FFE"/>
    <w:rsid w:val="00F901AC"/>
    <w:rsid w:val="00F97A94"/>
    <w:rsid w:val="00FA717B"/>
    <w:rsid w:val="00FC0455"/>
    <w:rsid w:val="00FD63D0"/>
    <w:rsid w:val="00FE3A53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285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jpg"/><Relationship Id="rId21" Type="http://schemas.openxmlformats.org/officeDocument/2006/relationships/image" Target="media/image14.jpeg"/><Relationship Id="rId22" Type="http://schemas.openxmlformats.org/officeDocument/2006/relationships/image" Target="media/image15.jpg"/><Relationship Id="rId23" Type="http://schemas.openxmlformats.org/officeDocument/2006/relationships/image" Target="media/image16.jpeg"/><Relationship Id="rId24" Type="http://schemas.openxmlformats.org/officeDocument/2006/relationships/image" Target="media/image17.jpg"/><Relationship Id="rId25" Type="http://schemas.openxmlformats.org/officeDocument/2006/relationships/image" Target="media/image18.jpeg"/><Relationship Id="rId26" Type="http://schemas.openxmlformats.org/officeDocument/2006/relationships/image" Target="media/image19.jpg"/><Relationship Id="rId27" Type="http://schemas.openxmlformats.org/officeDocument/2006/relationships/image" Target="media/image20.jpeg"/><Relationship Id="rId28" Type="http://schemas.openxmlformats.org/officeDocument/2006/relationships/image" Target="media/image21.jpg"/><Relationship Id="rId29" Type="http://schemas.openxmlformats.org/officeDocument/2006/relationships/image" Target="media/image22.jpeg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image" Target="media/image4.jpeg"/><Relationship Id="rId12" Type="http://schemas.openxmlformats.org/officeDocument/2006/relationships/image" Target="media/image5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eg"/><Relationship Id="rId16" Type="http://schemas.openxmlformats.org/officeDocument/2006/relationships/header" Target="header1.xml"/><Relationship Id="rId17" Type="http://schemas.openxmlformats.org/officeDocument/2006/relationships/header" Target="header2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D066E56-E5B6-4045-ABD6-35F9010AA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5-12-28T01:40:00Z</dcterms:created>
  <dcterms:modified xsi:type="dcterms:W3CDTF">2015-12-28T01:40:00Z</dcterms:modified>
</cp:coreProperties>
</file>